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E65E0E" w:rsidRDefault="003C36DA" w:rsidP="003C36DA">
      <w:pPr>
        <w:rPr>
          <w:rFonts w:asciiTheme="majorHAnsi" w:hAnsiTheme="majorHAnsi" w:cstheme="majorHAnsi"/>
          <w:b/>
          <w:sz w:val="40"/>
        </w:rPr>
      </w:pPr>
      <w:r w:rsidRPr="00E65E0E">
        <w:rPr>
          <w:rFonts w:asciiTheme="majorHAnsi" w:hAnsiTheme="majorHAnsi" w:cstheme="majorHAnsi"/>
          <w:b/>
          <w:sz w:val="40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67B0A513" w14:textId="4470F53E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Project logs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Product backlogs/Data processing</w:t>
      </w:r>
    </w:p>
    <w:p w14:paraId="69DBC98F" w14:textId="655F7CE1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Scrum Master/Sort/Sprint backlogs</w:t>
      </w:r>
      <w:r w:rsidR="00363528">
        <w:rPr>
          <w:rFonts w:asciiTheme="majorHAnsi" w:hAnsiTheme="majorHAnsi" w:cstheme="majorHAnsi"/>
          <w:sz w:val="24"/>
        </w:rPr>
        <w:t xml:space="preserve"> &amp; </w:t>
      </w:r>
      <w:r w:rsidR="00E65E0E">
        <w:rPr>
          <w:rFonts w:asciiTheme="majorHAnsi" w:hAnsiTheme="majorHAnsi" w:cstheme="majorHAnsi"/>
          <w:sz w:val="24"/>
        </w:rPr>
        <w:t>Burnout charts</w:t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5D2B3894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Search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Meeting minutes</w:t>
      </w:r>
    </w:p>
    <w:p w14:paraId="08479D76" w14:textId="46E0CC22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Graph</w:t>
      </w:r>
      <w:r w:rsidR="002F7106">
        <w:rPr>
          <w:rFonts w:asciiTheme="majorHAnsi" w:hAnsiTheme="majorHAnsi" w:cstheme="majorHAnsi"/>
          <w:sz w:val="24"/>
        </w:rPr>
        <w:t>/</w:t>
      </w:r>
      <w:r w:rsidR="00E65E0E">
        <w:rPr>
          <w:rFonts w:asciiTheme="majorHAnsi" w:hAnsiTheme="majorHAnsi" w:cstheme="majorHAnsi"/>
          <w:sz w:val="24"/>
        </w:rPr>
        <w:t>Front-end Design</w:t>
      </w:r>
    </w:p>
    <w:p w14:paraId="433D8497" w14:textId="367BDD9A" w:rsidR="003C36DA" w:rsidRDefault="003C36DA" w:rsidP="003C36DA">
      <w:pPr>
        <w:rPr>
          <w:sz w:val="24"/>
        </w:rPr>
      </w:pPr>
    </w:p>
    <w:tbl>
      <w:tblPr>
        <w:tblStyle w:val="TableGrid"/>
        <w:tblW w:w="1162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755"/>
        <w:gridCol w:w="1081"/>
        <w:gridCol w:w="992"/>
        <w:gridCol w:w="709"/>
        <w:gridCol w:w="1276"/>
        <w:gridCol w:w="2693"/>
        <w:gridCol w:w="3119"/>
      </w:tblGrid>
      <w:tr w:rsidR="00805046" w:rsidRPr="00514BA4" w14:paraId="3B081C15" w14:textId="77777777" w:rsidTr="00EE62D6">
        <w:tc>
          <w:tcPr>
            <w:tcW w:w="1755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081" w:type="dxa"/>
          </w:tcPr>
          <w:p w14:paraId="408DFD07" w14:textId="562F8357" w:rsidR="003C36DA" w:rsidRPr="00514BA4" w:rsidRDefault="00F75C6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</w:p>
        </w:tc>
        <w:tc>
          <w:tcPr>
            <w:tcW w:w="992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709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3119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EE62D6">
        <w:tc>
          <w:tcPr>
            <w:tcW w:w="1755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EE62D6">
        <w:tc>
          <w:tcPr>
            <w:tcW w:w="1755" w:type="dxa"/>
          </w:tcPr>
          <w:p w14:paraId="03A6A599" w14:textId="6C39EBD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3119" w:type="dxa"/>
          </w:tcPr>
          <w:p w14:paraId="11988B49" w14:textId="77777777" w:rsidR="003C36DA" w:rsidRPr="00514BA4" w:rsidRDefault="003C36DA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EE62D6">
        <w:tc>
          <w:tcPr>
            <w:tcW w:w="1755" w:type="dxa"/>
          </w:tcPr>
          <w:p w14:paraId="1B3F6CB7" w14:textId="42F1E021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3119" w:type="dxa"/>
          </w:tcPr>
          <w:p w14:paraId="452FDC17" w14:textId="43957F31" w:rsidR="00EE62D6" w:rsidRPr="0019181A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s://snap.stanford.edu/data/amazon-meta.html</w:t>
            </w:r>
          </w:p>
          <w:p w14:paraId="48B9DBAF" w14:textId="60D7FBD2" w:rsidR="00EE62D6" w:rsidRPr="00514BA4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://jmcauley.ucsd.edu/data/amazon/</w:t>
            </w:r>
          </w:p>
        </w:tc>
      </w:tr>
      <w:tr w:rsidR="00805046" w:rsidRPr="00514BA4" w14:paraId="18173BA6" w14:textId="77777777" w:rsidTr="00EE62D6">
        <w:tc>
          <w:tcPr>
            <w:tcW w:w="1755" w:type="dxa"/>
          </w:tcPr>
          <w:p w14:paraId="7C88797C" w14:textId="1554A3C9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244551EF" w:rsidR="003C36DA" w:rsidRPr="00514BA4" w:rsidRDefault="005A144E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259371" w14:textId="4C4C1340" w:rsidR="00B72311" w:rsidRPr="00B72311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 xml:space="preserve">Project </w:t>
            </w:r>
            <w:r w:rsidR="007D7AB0">
              <w:rPr>
                <w:rFonts w:asciiTheme="majorHAnsi" w:hAnsiTheme="majorHAnsi" w:cstheme="majorHAnsi"/>
              </w:rPr>
              <w:t>o</w:t>
            </w:r>
            <w:r w:rsidRPr="00B72311">
              <w:rPr>
                <w:rFonts w:asciiTheme="majorHAnsi" w:hAnsiTheme="majorHAnsi" w:cstheme="majorHAnsi"/>
              </w:rPr>
              <w:t>rganization</w:t>
            </w:r>
          </w:p>
          <w:p w14:paraId="62946D83" w14:textId="212AF149" w:rsidR="003C36DA" w:rsidRPr="00514BA4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3119" w:type="dxa"/>
          </w:tcPr>
          <w:p w14:paraId="733A212A" w14:textId="7B207753" w:rsidR="003C36DA" w:rsidRPr="0019181A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s://github.com/shesan24/uSearch</w:t>
            </w:r>
          </w:p>
        </w:tc>
      </w:tr>
      <w:tr w:rsidR="007D7AB0" w:rsidRPr="00514BA4" w14:paraId="38D8D204" w14:textId="77777777" w:rsidTr="00EE62D6">
        <w:tc>
          <w:tcPr>
            <w:tcW w:w="1755" w:type="dxa"/>
          </w:tcPr>
          <w:p w14:paraId="5EB0F3A2" w14:textId="2CC7C8C5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6/2019</w:t>
            </w:r>
          </w:p>
        </w:tc>
        <w:tc>
          <w:tcPr>
            <w:tcW w:w="1081" w:type="dxa"/>
          </w:tcPr>
          <w:p w14:paraId="457F740E" w14:textId="4635F97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45940DA2" w14:textId="441B77FD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BDBE3CE" w14:textId="16AB899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3</w:t>
            </w:r>
          </w:p>
        </w:tc>
        <w:tc>
          <w:tcPr>
            <w:tcW w:w="1276" w:type="dxa"/>
          </w:tcPr>
          <w:p w14:paraId="1DBF3B84" w14:textId="6AE4C61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5AFD16" w14:textId="7182A95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plan document</w:t>
            </w:r>
          </w:p>
        </w:tc>
        <w:tc>
          <w:tcPr>
            <w:tcW w:w="3119" w:type="dxa"/>
          </w:tcPr>
          <w:p w14:paraId="59AC0F6E" w14:textId="7A2A7296" w:rsidR="007D7AB0" w:rsidRPr="00514BA4" w:rsidRDefault="0019181A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_Plan.pdf</w:t>
            </w:r>
          </w:p>
        </w:tc>
      </w:tr>
      <w:tr w:rsidR="007D7AB0" w:rsidRPr="00514BA4" w14:paraId="71624BA5" w14:textId="77777777" w:rsidTr="00EE62D6">
        <w:tc>
          <w:tcPr>
            <w:tcW w:w="1755" w:type="dxa"/>
          </w:tcPr>
          <w:p w14:paraId="2D2681EC" w14:textId="1EE06357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7/2019</w:t>
            </w:r>
          </w:p>
        </w:tc>
        <w:tc>
          <w:tcPr>
            <w:tcW w:w="1081" w:type="dxa"/>
          </w:tcPr>
          <w:p w14:paraId="6AEDDFB1" w14:textId="77777777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5AEA2B92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6EC1ECC1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3952FDCC" w14:textId="645645B9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3FDF4464" w14:textId="2386077F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34F7C87" w14:textId="2C4BF50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1276" w:type="dxa"/>
          </w:tcPr>
          <w:p w14:paraId="4B693CD4" w14:textId="646F0A63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C7854FD" w14:textId="5F4FD25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305BF77" w14:textId="14443775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9E2267E" w14:textId="181048A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F4F7F8A" w14:textId="628AB125" w:rsidR="00253DA8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253DA8">
              <w:rPr>
                <w:rFonts w:asciiTheme="majorHAnsi" w:hAnsiTheme="majorHAnsi" w:cstheme="majorHAnsi"/>
              </w:rPr>
              <w:t>Sprint backlogs &amp; b</w:t>
            </w:r>
            <w:r>
              <w:rPr>
                <w:rFonts w:asciiTheme="majorHAnsi" w:hAnsiTheme="majorHAnsi" w:cstheme="majorHAnsi"/>
              </w:rPr>
              <w:t>urnout charts</w:t>
            </w:r>
          </w:p>
        </w:tc>
        <w:tc>
          <w:tcPr>
            <w:tcW w:w="3119" w:type="dxa"/>
          </w:tcPr>
          <w:p w14:paraId="50E61EB5" w14:textId="764FD3BE" w:rsidR="00A34B13" w:rsidRDefault="00A34B1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217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56807185" w14:textId="67FA9292" w:rsidR="007D7AB0" w:rsidRDefault="00A34B13" w:rsidP="00A34B1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2</w:t>
            </w:r>
            <w:r w:rsidRPr="00A34B13">
              <w:rPr>
                <w:rFonts w:asciiTheme="majorHAnsi" w:hAnsiTheme="majorHAnsi" w:cstheme="majorHAnsi"/>
              </w:rPr>
              <w:t>14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790DB518" w14:textId="22D16FD4" w:rsidR="00A34B13" w:rsidRDefault="003068BA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1_Product_</w:t>
            </w:r>
            <w:r w:rsidR="00A34B13">
              <w:rPr>
                <w:rFonts w:asciiTheme="majorHAnsi" w:hAnsiTheme="majorHAnsi" w:cstheme="majorHAnsi"/>
              </w:rPr>
              <w:t>Backlo</w:t>
            </w:r>
            <w:r>
              <w:rPr>
                <w:rFonts w:asciiTheme="majorHAnsi" w:hAnsiTheme="majorHAnsi" w:cstheme="majorHAnsi"/>
              </w:rPr>
              <w:t>g</w:t>
            </w:r>
            <w:r w:rsidR="00EE62D6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>pdf</w:t>
            </w:r>
          </w:p>
          <w:p w14:paraId="47DC8189" w14:textId="4954E1AE" w:rsidR="00A34B1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</w:t>
            </w:r>
            <w:r w:rsidR="00253DA8">
              <w:rPr>
                <w:rFonts w:asciiTheme="majorHAnsi" w:hAnsiTheme="majorHAnsi" w:cstheme="majorHAnsi"/>
              </w:rPr>
              <w:t>eek_1_Sprint</w:t>
            </w:r>
            <w:r>
              <w:rPr>
                <w:rFonts w:asciiTheme="majorHAnsi" w:hAnsiTheme="majorHAnsi" w:cstheme="majorHAnsi"/>
              </w:rPr>
              <w:t>_Backlog_and_Burnout_Chart.pdf</w:t>
            </w:r>
          </w:p>
        </w:tc>
      </w:tr>
      <w:tr w:rsidR="006153F3" w:rsidRPr="00514BA4" w14:paraId="2E04CC6A" w14:textId="77777777" w:rsidTr="00EE62D6">
        <w:tc>
          <w:tcPr>
            <w:tcW w:w="1755" w:type="dxa"/>
          </w:tcPr>
          <w:p w14:paraId="056EB0F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286CAC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081DAA6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51F0C2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3224A1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58130BF" w14:textId="77777777" w:rsidR="006153F3" w:rsidRDefault="006153F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837C171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C5028E" w:rsidRPr="00514BA4" w14:paraId="34C4C782" w14:textId="77777777" w:rsidTr="00EE62D6">
        <w:tc>
          <w:tcPr>
            <w:tcW w:w="1755" w:type="dxa"/>
          </w:tcPr>
          <w:p w14:paraId="14F38767" w14:textId="155A65A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7D7AB0">
              <w:rPr>
                <w:rFonts w:asciiTheme="majorHAnsi" w:hAnsiTheme="majorHAnsi" w:cstheme="majorHAnsi"/>
              </w:rPr>
              <w:t>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D9E4711" w14:textId="78004FD6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1C19506A" w14:textId="3F03AA7F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22EA1F1" w14:textId="0AB09764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22074D34" w14:textId="033FAD82" w:rsidR="00C5028E" w:rsidRDefault="007D7AB0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EE56087" w14:textId="77777777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search and identify the algorithms to use</w:t>
            </w:r>
          </w:p>
          <w:p w14:paraId="0D2995A4" w14:textId="40B51D6B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3119" w:type="dxa"/>
          </w:tcPr>
          <w:p w14:paraId="0F5E6E93" w14:textId="77777777" w:rsidR="00C5028E" w:rsidRPr="00514BA4" w:rsidRDefault="00C5028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374F5A0E" w14:textId="77777777" w:rsidTr="00EE62D6">
        <w:tc>
          <w:tcPr>
            <w:tcW w:w="1755" w:type="dxa"/>
          </w:tcPr>
          <w:p w14:paraId="0B551ED4" w14:textId="7045B7AF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8274FF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8C5A5E" w14:textId="4A557B4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273C08F" w14:textId="307212F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1DAF03D2" w14:textId="0F57BFF4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1</w:t>
            </w:r>
          </w:p>
        </w:tc>
        <w:tc>
          <w:tcPr>
            <w:tcW w:w="1276" w:type="dxa"/>
          </w:tcPr>
          <w:p w14:paraId="5E3248E8" w14:textId="41EFCB46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AD8F0A4" w14:textId="77777777" w:rsidR="006153F3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lgorithms</w:t>
            </w:r>
          </w:p>
          <w:p w14:paraId="4A23E045" w14:textId="111168C9" w:rsidR="008274FF" w:rsidRPr="008274FF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pp UI</w:t>
            </w:r>
          </w:p>
        </w:tc>
        <w:tc>
          <w:tcPr>
            <w:tcW w:w="3119" w:type="dxa"/>
          </w:tcPr>
          <w:p w14:paraId="5D5F97CC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3D17D9C" w14:textId="77777777" w:rsidTr="00EE62D6">
        <w:tc>
          <w:tcPr>
            <w:tcW w:w="1755" w:type="dxa"/>
          </w:tcPr>
          <w:p w14:paraId="21738135" w14:textId="61FE4E93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</w:t>
            </w:r>
            <w:r w:rsidR="005A144E">
              <w:rPr>
                <w:rFonts w:asciiTheme="majorHAnsi" w:hAnsiTheme="majorHAnsi" w:cstheme="majorHAnsi"/>
              </w:rPr>
              <w:t>28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650ECE79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7308E64" w14:textId="08C02123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CD37EC0" w14:textId="366A8D4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8B25F38" w14:textId="59B712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2</w:t>
            </w:r>
          </w:p>
        </w:tc>
        <w:tc>
          <w:tcPr>
            <w:tcW w:w="1276" w:type="dxa"/>
          </w:tcPr>
          <w:p w14:paraId="1DFBCE86" w14:textId="7DEA7381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02EA2B9" w14:textId="4AE090C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quirement specification</w:t>
            </w:r>
          </w:p>
        </w:tc>
        <w:tc>
          <w:tcPr>
            <w:tcW w:w="3119" w:type="dxa"/>
          </w:tcPr>
          <w:p w14:paraId="78258E50" w14:textId="16D0EBD3" w:rsidR="007D7AB0" w:rsidRPr="00514BA4" w:rsidRDefault="00EE62D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quirement_Specification</w:t>
            </w:r>
            <w:r w:rsidR="00363528">
              <w:rPr>
                <w:rFonts w:asciiTheme="majorHAnsi" w:hAnsiTheme="majorHAnsi" w:cstheme="majorHAnsi"/>
              </w:rPr>
              <w:t>_V1</w:t>
            </w:r>
            <w:r>
              <w:rPr>
                <w:rFonts w:asciiTheme="majorHAnsi" w:hAnsiTheme="majorHAnsi" w:cstheme="majorHAnsi"/>
              </w:rPr>
              <w:t>.pdf</w:t>
            </w:r>
          </w:p>
        </w:tc>
      </w:tr>
      <w:tr w:rsidR="007D7AB0" w:rsidRPr="00514BA4" w14:paraId="74A1C536" w14:textId="77777777" w:rsidTr="00EE62D6">
        <w:tc>
          <w:tcPr>
            <w:tcW w:w="1755" w:type="dxa"/>
          </w:tcPr>
          <w:p w14:paraId="7CFDB089" w14:textId="0E4AA60F" w:rsidR="007D7AB0" w:rsidRPr="00514BA4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</w:t>
            </w:r>
            <w:r w:rsidR="007D7AB0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3</w:t>
            </w:r>
            <w:r w:rsidR="007D7AB0"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401EDF51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B69F98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2B96650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B6A72F4" w14:textId="43AE347A" w:rsidR="007D7AB0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2DC8C5CC" w14:textId="61C8EB0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A58DDB5" w14:textId="0E5821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3</w:t>
            </w:r>
          </w:p>
        </w:tc>
        <w:tc>
          <w:tcPr>
            <w:tcW w:w="1276" w:type="dxa"/>
          </w:tcPr>
          <w:p w14:paraId="0E3E1DE2" w14:textId="76D829B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DC56D8E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A08C83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3DF5A179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00D1244" w14:textId="5A0F508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0D7A9E02" w14:textId="7C367757" w:rsidR="00363528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03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31CC870A" w14:textId="6792D652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228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77964128" w14:textId="46253729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2_Product_Backlog.pdf</w:t>
            </w:r>
          </w:p>
          <w:p w14:paraId="10825FCC" w14:textId="726EE8F3" w:rsidR="007D7AB0" w:rsidRPr="00514BA4" w:rsidRDefault="00363528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2_Sprint_Backlog_and_Burnout_Chart.pdf</w:t>
            </w:r>
          </w:p>
        </w:tc>
      </w:tr>
      <w:tr w:rsidR="007D7AB0" w:rsidRPr="00514BA4" w14:paraId="10594A64" w14:textId="77777777" w:rsidTr="00EE62D6">
        <w:tc>
          <w:tcPr>
            <w:tcW w:w="1755" w:type="dxa"/>
          </w:tcPr>
          <w:p w14:paraId="5EDC9AF7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031DD95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240E6D87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588CAA0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764EF5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663FD4E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39D736AC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1D87A51" w14:textId="77777777" w:rsidTr="00EE62D6">
        <w:tc>
          <w:tcPr>
            <w:tcW w:w="1755" w:type="dxa"/>
          </w:tcPr>
          <w:p w14:paraId="0D088F94" w14:textId="661910F1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C78DFDC" w14:textId="4829744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430AC26" w14:textId="1C9BAE0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A49149B" w14:textId="6405C53E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1276" w:type="dxa"/>
          </w:tcPr>
          <w:p w14:paraId="20A8603E" w14:textId="35B1FBFC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680ED82" w14:textId="0AF8DB25" w:rsidR="007D7AB0" w:rsidRPr="008274FF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product type (Java)</w:t>
            </w:r>
          </w:p>
        </w:tc>
        <w:tc>
          <w:tcPr>
            <w:tcW w:w="3119" w:type="dxa"/>
          </w:tcPr>
          <w:p w14:paraId="4B247CE7" w14:textId="44A34F04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.java</w:t>
            </w:r>
          </w:p>
        </w:tc>
      </w:tr>
      <w:tr w:rsidR="007D7AB0" w:rsidRPr="00514BA4" w14:paraId="0916598C" w14:textId="77777777" w:rsidTr="00EE62D6">
        <w:tc>
          <w:tcPr>
            <w:tcW w:w="1755" w:type="dxa"/>
          </w:tcPr>
          <w:p w14:paraId="5E83983D" w14:textId="5F4BA81D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lastRenderedPageBreak/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79743BFE" w14:textId="71DB4D0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7B2E6553" w14:textId="1376A6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DF20A47" w14:textId="3B7D6E7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1276" w:type="dxa"/>
          </w:tcPr>
          <w:p w14:paraId="098119A4" w14:textId="1F80BAC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8C165DF" w14:textId="5EB2F66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UI overlay (Android studio)</w:t>
            </w:r>
          </w:p>
        </w:tc>
        <w:tc>
          <w:tcPr>
            <w:tcW w:w="3119" w:type="dxa"/>
          </w:tcPr>
          <w:p w14:paraId="6E6DE5D0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0D8C68DE" w14:textId="77777777" w:rsidTr="00EE62D6">
        <w:tc>
          <w:tcPr>
            <w:tcW w:w="1755" w:type="dxa"/>
          </w:tcPr>
          <w:p w14:paraId="6E8AB9C0" w14:textId="15CD86F6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04EAD7" w14:textId="2B04A5B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6B2301E" w14:textId="0B43E69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CECCBF5" w14:textId="0500E7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276" w:type="dxa"/>
          </w:tcPr>
          <w:p w14:paraId="035966C6" w14:textId="774A238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7C87B92" w14:textId="36A32E8C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e-process the metadata and create a clean dataset (Python)</w:t>
            </w:r>
          </w:p>
        </w:tc>
        <w:tc>
          <w:tcPr>
            <w:tcW w:w="3119" w:type="dxa"/>
          </w:tcPr>
          <w:p w14:paraId="01394804" w14:textId="525E1ADC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cessProductData.py</w:t>
            </w:r>
          </w:p>
        </w:tc>
      </w:tr>
      <w:tr w:rsidR="007D7AB0" w:rsidRPr="00514BA4" w14:paraId="0FD30332" w14:textId="77777777" w:rsidTr="00EE62D6">
        <w:tc>
          <w:tcPr>
            <w:tcW w:w="1755" w:type="dxa"/>
          </w:tcPr>
          <w:p w14:paraId="520AF8A5" w14:textId="6107AF64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D71D43">
              <w:rPr>
                <w:rFonts w:asciiTheme="majorHAnsi" w:hAnsiTheme="majorHAnsi" w:cstheme="majorHAnsi"/>
              </w:rPr>
              <w:t>0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9F1A62A" w14:textId="401050ED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16805308" w14:textId="4CFD5F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3FE0F1B" w14:textId="10FF6435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276" w:type="dxa"/>
          </w:tcPr>
          <w:p w14:paraId="5496574C" w14:textId="71D201D5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69FEC4E" w14:textId="01D97D7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Add UI interaction (Android studio)</w:t>
            </w:r>
          </w:p>
        </w:tc>
        <w:tc>
          <w:tcPr>
            <w:tcW w:w="3119" w:type="dxa"/>
          </w:tcPr>
          <w:p w14:paraId="6039432D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1495D6B8" w14:textId="77777777" w:rsidTr="00EE62D6">
        <w:tc>
          <w:tcPr>
            <w:tcW w:w="1755" w:type="dxa"/>
          </w:tcPr>
          <w:p w14:paraId="451B8EC8" w14:textId="6D4007BF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93257F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0B8C32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B2334DC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0AFD4A2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D415DDB" w14:textId="347D164E" w:rsidR="005A144E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5FBA742C" w14:textId="1750DFC0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F079F1E" w14:textId="0622CF89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276" w:type="dxa"/>
          </w:tcPr>
          <w:p w14:paraId="3270014A" w14:textId="02E7F253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FBBC822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21F98CC8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D9A929E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DEE40FD" w14:textId="15600B55" w:rsidR="005A144E" w:rsidRPr="008274FF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5DE96C1A" w14:textId="4BF47192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10</w:t>
            </w:r>
            <w:r w:rsidR="003068BA">
              <w:rPr>
                <w:rFonts w:asciiTheme="majorHAnsi" w:hAnsiTheme="majorHAnsi" w:cstheme="majorHAnsi"/>
              </w:rPr>
              <w:t>.pdf</w:t>
            </w:r>
          </w:p>
          <w:p w14:paraId="5B3B09C7" w14:textId="0CD9CB1C" w:rsidR="003068BA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307</w:t>
            </w:r>
            <w:r w:rsidR="003068BA">
              <w:rPr>
                <w:rFonts w:asciiTheme="majorHAnsi" w:hAnsiTheme="majorHAnsi" w:cstheme="majorHAnsi"/>
              </w:rPr>
              <w:t>.pdf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02F30F7B" w14:textId="712BF067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3_Product_Backlog.pdf</w:t>
            </w:r>
          </w:p>
          <w:p w14:paraId="083FD9DE" w14:textId="051EB111" w:rsidR="005A144E" w:rsidRPr="00514BA4" w:rsidRDefault="003068BA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3_Sprint_Backlog_and_Burnout_Chart.pdf</w:t>
            </w:r>
          </w:p>
        </w:tc>
      </w:tr>
      <w:tr w:rsidR="005A144E" w:rsidRPr="00514BA4" w14:paraId="782BBFB0" w14:textId="77777777" w:rsidTr="00EE62D6">
        <w:tc>
          <w:tcPr>
            <w:tcW w:w="1755" w:type="dxa"/>
          </w:tcPr>
          <w:p w14:paraId="2982CB8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19C76D6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12BD2DC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E924D49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DABDE7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5583035A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E247867" w14:textId="77777777" w:rsidR="005A144E" w:rsidRPr="00514BA4" w:rsidRDefault="005A144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D71D43" w:rsidRPr="00514BA4" w14:paraId="62A55006" w14:textId="77777777" w:rsidTr="00EE62D6">
        <w:tc>
          <w:tcPr>
            <w:tcW w:w="1755" w:type="dxa"/>
          </w:tcPr>
          <w:p w14:paraId="1C488882" w14:textId="48870D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EE2007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5A996B4" w14:textId="1687062E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607490F" w14:textId="5504D0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08AC435" w14:textId="6C4C5C2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0</w:t>
            </w:r>
          </w:p>
        </w:tc>
        <w:tc>
          <w:tcPr>
            <w:tcW w:w="1276" w:type="dxa"/>
          </w:tcPr>
          <w:p w14:paraId="3695CD31" w14:textId="56F4EF38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BEDA386" w14:textId="4AF1175D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review type (Java)</w:t>
            </w:r>
          </w:p>
        </w:tc>
        <w:tc>
          <w:tcPr>
            <w:tcW w:w="3119" w:type="dxa"/>
          </w:tcPr>
          <w:p w14:paraId="56A71389" w14:textId="4F9617C8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.java</w:t>
            </w:r>
          </w:p>
        </w:tc>
      </w:tr>
      <w:tr w:rsidR="00D71D43" w:rsidRPr="00514BA4" w14:paraId="6E06DAF3" w14:textId="77777777" w:rsidTr="00EE62D6">
        <w:tc>
          <w:tcPr>
            <w:tcW w:w="1755" w:type="dxa"/>
          </w:tcPr>
          <w:p w14:paraId="7389A891" w14:textId="6454CA4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314C787" w14:textId="1BA6529B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4F373B77" w14:textId="28C49ED9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F131A2" w14:textId="4CAB1866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1</w:t>
            </w:r>
          </w:p>
        </w:tc>
        <w:tc>
          <w:tcPr>
            <w:tcW w:w="1276" w:type="dxa"/>
          </w:tcPr>
          <w:p w14:paraId="0409BF77" w14:textId="3F09E0C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502E0C5" w14:textId="79019A6B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earch module (Java)</w:t>
            </w:r>
          </w:p>
        </w:tc>
        <w:tc>
          <w:tcPr>
            <w:tcW w:w="3119" w:type="dxa"/>
          </w:tcPr>
          <w:p w14:paraId="5A75A34E" w14:textId="5FD7452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.java</w:t>
            </w:r>
          </w:p>
        </w:tc>
      </w:tr>
      <w:tr w:rsidR="00D71D43" w:rsidRPr="00514BA4" w14:paraId="066F2226" w14:textId="77777777" w:rsidTr="00EE62D6">
        <w:tc>
          <w:tcPr>
            <w:tcW w:w="1755" w:type="dxa"/>
          </w:tcPr>
          <w:p w14:paraId="7B69EC84" w14:textId="4D8DF06F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9A37BEA" w14:textId="6F994F51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FD59280" w14:textId="13CCD93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2382E" w14:textId="0FBA4FC0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2</w:t>
            </w:r>
          </w:p>
        </w:tc>
        <w:tc>
          <w:tcPr>
            <w:tcW w:w="1276" w:type="dxa"/>
          </w:tcPr>
          <w:p w14:paraId="361203F8" w14:textId="1B37C80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C2F10F7" w14:textId="46011440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ort module (Java)</w:t>
            </w:r>
          </w:p>
        </w:tc>
        <w:tc>
          <w:tcPr>
            <w:tcW w:w="3119" w:type="dxa"/>
          </w:tcPr>
          <w:p w14:paraId="64AAC5B2" w14:textId="4DA9EC6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.java</w:t>
            </w:r>
          </w:p>
        </w:tc>
      </w:tr>
      <w:tr w:rsidR="00D71D43" w:rsidRPr="00514BA4" w14:paraId="3AA1816E" w14:textId="77777777" w:rsidTr="00EE62D6">
        <w:tc>
          <w:tcPr>
            <w:tcW w:w="1755" w:type="dxa"/>
          </w:tcPr>
          <w:p w14:paraId="39CA78C1" w14:textId="08459B9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78763F3" w14:textId="4621A5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101220F8" w14:textId="6BB6F90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2878CB5" w14:textId="78A0544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3</w:t>
            </w:r>
          </w:p>
        </w:tc>
        <w:tc>
          <w:tcPr>
            <w:tcW w:w="1276" w:type="dxa"/>
          </w:tcPr>
          <w:p w14:paraId="452DC196" w14:textId="07A4C88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7687C6D" w14:textId="73D0FB16" w:rsidR="00D71D43" w:rsidRPr="002F7106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Object creation module </w:t>
            </w:r>
            <w:r w:rsidRPr="002F7106">
              <w:rPr>
                <w:rFonts w:asciiTheme="majorHAnsi" w:hAnsiTheme="majorHAnsi" w:cstheme="majorHAnsi"/>
              </w:rPr>
              <w:t>(Java)</w:t>
            </w:r>
          </w:p>
        </w:tc>
        <w:tc>
          <w:tcPr>
            <w:tcW w:w="3119" w:type="dxa"/>
          </w:tcPr>
          <w:p w14:paraId="4E7A0869" w14:textId="587350C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s.java</w:t>
            </w:r>
          </w:p>
        </w:tc>
      </w:tr>
      <w:tr w:rsidR="00D71D43" w:rsidRPr="00514BA4" w14:paraId="543B6EAF" w14:textId="77777777" w:rsidTr="00EE62D6">
        <w:tc>
          <w:tcPr>
            <w:tcW w:w="1755" w:type="dxa"/>
          </w:tcPr>
          <w:p w14:paraId="4134EAC2" w14:textId="62B22C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61EF656" w14:textId="00C3C0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CDCFD43" w14:textId="47A783F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ECB9C7" w14:textId="1F8BA91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4</w:t>
            </w:r>
          </w:p>
        </w:tc>
        <w:tc>
          <w:tcPr>
            <w:tcW w:w="1276" w:type="dxa"/>
          </w:tcPr>
          <w:p w14:paraId="589FB0E1" w14:textId="57AD0BA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1517A50" w14:textId="7119D243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ad module (Java)</w:t>
            </w:r>
          </w:p>
        </w:tc>
        <w:tc>
          <w:tcPr>
            <w:tcW w:w="3119" w:type="dxa"/>
          </w:tcPr>
          <w:p w14:paraId="2DCE08FC" w14:textId="31CDC143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.java</w:t>
            </w:r>
          </w:p>
        </w:tc>
      </w:tr>
      <w:tr w:rsidR="00D71D43" w:rsidRPr="00514BA4" w14:paraId="68FDA627" w14:textId="77777777" w:rsidTr="00EE62D6">
        <w:tc>
          <w:tcPr>
            <w:tcW w:w="1755" w:type="dxa"/>
          </w:tcPr>
          <w:p w14:paraId="25ECC2B8" w14:textId="261B50EC" w:rsidR="00D71D43" w:rsidRDefault="00EE2007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6/2019</w:t>
            </w:r>
          </w:p>
        </w:tc>
        <w:tc>
          <w:tcPr>
            <w:tcW w:w="1081" w:type="dxa"/>
          </w:tcPr>
          <w:p w14:paraId="6DDD13A6" w14:textId="3D19BF6C" w:rsidR="005F2F84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06F6DA66" w14:textId="6784D4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47252E75" w14:textId="4BCE5DA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8740934" w14:textId="658364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5</w:t>
            </w:r>
          </w:p>
        </w:tc>
        <w:tc>
          <w:tcPr>
            <w:tcW w:w="1276" w:type="dxa"/>
          </w:tcPr>
          <w:p w14:paraId="169213C4" w14:textId="24A5CDA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D26A95D" w14:textId="4989A057" w:rsidR="005F2F84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5F2F84">
              <w:rPr>
                <w:rFonts w:asciiTheme="majorHAnsi" w:hAnsiTheme="majorHAnsi" w:cstheme="majorHAnsi"/>
              </w:rPr>
              <w:t>App module (Java) &amp;</w:t>
            </w:r>
          </w:p>
          <w:p w14:paraId="16678C79" w14:textId="0365FE17" w:rsidR="00D71D43" w:rsidRDefault="005F2F84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</w:t>
            </w:r>
            <w:r w:rsidR="00D71D43">
              <w:rPr>
                <w:rFonts w:asciiTheme="majorHAnsi" w:hAnsiTheme="majorHAnsi" w:cstheme="majorHAnsi"/>
              </w:rPr>
              <w:t xml:space="preserve">onnecting UI to the main </w:t>
            </w:r>
          </w:p>
          <w:p w14:paraId="7D0D140D" w14:textId="6A6F8BBF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Android Studio)</w:t>
            </w:r>
          </w:p>
        </w:tc>
        <w:tc>
          <w:tcPr>
            <w:tcW w:w="3119" w:type="dxa"/>
          </w:tcPr>
          <w:p w14:paraId="79C72C5B" w14:textId="16C9086C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pp.java</w:t>
            </w:r>
          </w:p>
        </w:tc>
      </w:tr>
      <w:tr w:rsidR="00D71D43" w:rsidRPr="00514BA4" w14:paraId="4E8F342A" w14:textId="77777777" w:rsidTr="00EE62D6">
        <w:tc>
          <w:tcPr>
            <w:tcW w:w="1755" w:type="dxa"/>
          </w:tcPr>
          <w:p w14:paraId="2CE45936" w14:textId="301BCB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7/2019</w:t>
            </w:r>
          </w:p>
        </w:tc>
        <w:tc>
          <w:tcPr>
            <w:tcW w:w="1081" w:type="dxa"/>
          </w:tcPr>
          <w:p w14:paraId="2520D14A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709C9F0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D94F605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F3F24BD" w14:textId="66AF052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471425F" w14:textId="6365226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80C1CF0" w14:textId="6490853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6</w:t>
            </w:r>
          </w:p>
        </w:tc>
        <w:tc>
          <w:tcPr>
            <w:tcW w:w="1276" w:type="dxa"/>
          </w:tcPr>
          <w:p w14:paraId="13BF08A5" w14:textId="5A33B66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CE88547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F4DA6B2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100D374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2BB532C" w14:textId="2370BA5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124D5A29" w14:textId="232B2BF5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17</w:t>
            </w:r>
            <w:r w:rsidR="0019181A">
              <w:rPr>
                <w:rFonts w:asciiTheme="majorHAnsi" w:hAnsiTheme="majorHAnsi" w:cstheme="majorHAnsi"/>
              </w:rPr>
              <w:t>.pdf</w:t>
            </w:r>
          </w:p>
          <w:p w14:paraId="3C888533" w14:textId="0813BAFD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14</w:t>
            </w:r>
            <w:r w:rsidR="0019181A">
              <w:rPr>
                <w:rFonts w:asciiTheme="majorHAnsi" w:hAnsiTheme="majorHAnsi" w:cstheme="majorHAnsi"/>
              </w:rPr>
              <w:t>.pdf</w:t>
            </w:r>
          </w:p>
          <w:p w14:paraId="09FE6452" w14:textId="08F87562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 w:rsidR="0019181A"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t>_Product_Backlog.pdf</w:t>
            </w:r>
          </w:p>
          <w:p w14:paraId="07727F6D" w14:textId="4829D073" w:rsidR="00D71D43" w:rsidRPr="00514BA4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 w:rsidR="0019181A"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t>_Sprint_Backlog_and_Burnout_Chart.pdf</w:t>
            </w:r>
          </w:p>
        </w:tc>
      </w:tr>
      <w:tr w:rsidR="00D71D43" w:rsidRPr="00514BA4" w14:paraId="3A0C8F04" w14:textId="77777777" w:rsidTr="00EE62D6">
        <w:tc>
          <w:tcPr>
            <w:tcW w:w="1755" w:type="dxa"/>
          </w:tcPr>
          <w:p w14:paraId="669E4A51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619605B4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5365A308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D2C3F2C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5806FF3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4B538595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5E3889D5" w14:textId="77777777" w:rsidR="00D71D43" w:rsidRPr="00514BA4" w:rsidRDefault="00D71D4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3068BA" w:rsidRPr="00514BA4" w14:paraId="17A3F95B" w14:textId="77777777" w:rsidTr="00EE62D6">
        <w:tc>
          <w:tcPr>
            <w:tcW w:w="1755" w:type="dxa"/>
          </w:tcPr>
          <w:p w14:paraId="125C5C1A" w14:textId="07DD900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9/2019</w:t>
            </w:r>
          </w:p>
        </w:tc>
        <w:tc>
          <w:tcPr>
            <w:tcW w:w="1081" w:type="dxa"/>
          </w:tcPr>
          <w:p w14:paraId="7C461F25" w14:textId="1FC15837" w:rsidR="003068BA" w:rsidRDefault="0019181A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2925B625" w14:textId="4169D8D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6C96BE8" w14:textId="67D429B0" w:rsidR="003068BA" w:rsidRDefault="003068BA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0</w:t>
            </w:r>
          </w:p>
        </w:tc>
        <w:tc>
          <w:tcPr>
            <w:tcW w:w="1276" w:type="dxa"/>
          </w:tcPr>
          <w:p w14:paraId="183D5B2E" w14:textId="11AF3BA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4DFBA86" w14:textId="7FA3D358" w:rsidR="003068BA" w:rsidRPr="0019181A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F9372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Test object creation module (JUnit)</w:t>
            </w:r>
          </w:p>
        </w:tc>
        <w:tc>
          <w:tcPr>
            <w:tcW w:w="3119" w:type="dxa"/>
          </w:tcPr>
          <w:p w14:paraId="16034CBF" w14:textId="18EA0A98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Test.java</w:t>
            </w:r>
          </w:p>
        </w:tc>
      </w:tr>
      <w:tr w:rsidR="003068BA" w:rsidRPr="00514BA4" w14:paraId="76228951" w14:textId="77777777" w:rsidTr="00EE62D6">
        <w:tc>
          <w:tcPr>
            <w:tcW w:w="1755" w:type="dxa"/>
          </w:tcPr>
          <w:p w14:paraId="3E51211C" w14:textId="54FD09F5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0/2019</w:t>
            </w:r>
          </w:p>
        </w:tc>
        <w:tc>
          <w:tcPr>
            <w:tcW w:w="1081" w:type="dxa"/>
          </w:tcPr>
          <w:p w14:paraId="49700125" w14:textId="5FEAA57A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68E8B757" w14:textId="37528632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2CE68B6" w14:textId="6F52F278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1</w:t>
            </w:r>
          </w:p>
        </w:tc>
        <w:tc>
          <w:tcPr>
            <w:tcW w:w="1276" w:type="dxa"/>
          </w:tcPr>
          <w:p w14:paraId="0393DB5F" w14:textId="55CC960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A538967" w14:textId="46FE7ED7" w:rsidR="003068BA" w:rsidRPr="0019181A" w:rsidRDefault="0019181A" w:rsidP="0019181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0178D2">
              <w:rPr>
                <w:rFonts w:asciiTheme="majorHAnsi" w:hAnsiTheme="majorHAnsi" w:cstheme="majorHAnsi"/>
              </w:rPr>
              <w:t xml:space="preserve"> Test search module (JUnit)</w:t>
            </w:r>
          </w:p>
        </w:tc>
        <w:tc>
          <w:tcPr>
            <w:tcW w:w="3119" w:type="dxa"/>
          </w:tcPr>
          <w:p w14:paraId="51CB0F9B" w14:textId="2B263D6D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Test.java</w:t>
            </w:r>
          </w:p>
        </w:tc>
      </w:tr>
      <w:tr w:rsidR="003068BA" w:rsidRPr="00514BA4" w14:paraId="7FC907CE" w14:textId="77777777" w:rsidTr="00EE62D6">
        <w:tc>
          <w:tcPr>
            <w:tcW w:w="1755" w:type="dxa"/>
          </w:tcPr>
          <w:p w14:paraId="2F9A9B9E" w14:textId="6890C97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0/2019</w:t>
            </w:r>
          </w:p>
        </w:tc>
        <w:tc>
          <w:tcPr>
            <w:tcW w:w="1081" w:type="dxa"/>
          </w:tcPr>
          <w:p w14:paraId="5950B8F0" w14:textId="3A699E58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08D3C667" w14:textId="2E7DDE0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F1085" w14:textId="4FBB2816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2</w:t>
            </w:r>
          </w:p>
        </w:tc>
        <w:tc>
          <w:tcPr>
            <w:tcW w:w="1276" w:type="dxa"/>
          </w:tcPr>
          <w:p w14:paraId="22D99383" w14:textId="24A478C4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FFCD039" w14:textId="61271541" w:rsidR="003068BA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sort module (JUnit)</w:t>
            </w:r>
          </w:p>
        </w:tc>
        <w:tc>
          <w:tcPr>
            <w:tcW w:w="3119" w:type="dxa"/>
          </w:tcPr>
          <w:p w14:paraId="70CCE70E" w14:textId="10C002EF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Test.java</w:t>
            </w:r>
          </w:p>
        </w:tc>
      </w:tr>
      <w:tr w:rsidR="003068BA" w:rsidRPr="00514BA4" w14:paraId="3E62CB48" w14:textId="77777777" w:rsidTr="00EE62D6">
        <w:tc>
          <w:tcPr>
            <w:tcW w:w="1755" w:type="dxa"/>
          </w:tcPr>
          <w:p w14:paraId="7252E032" w14:textId="34279AEF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4/2019</w:t>
            </w:r>
          </w:p>
        </w:tc>
        <w:tc>
          <w:tcPr>
            <w:tcW w:w="1081" w:type="dxa"/>
          </w:tcPr>
          <w:p w14:paraId="706FE57B" w14:textId="076DC230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FC3A1B0" w14:textId="3DB23DD5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F1E961B" w14:textId="7CAAFF9D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3</w:t>
            </w:r>
          </w:p>
        </w:tc>
        <w:tc>
          <w:tcPr>
            <w:tcW w:w="1276" w:type="dxa"/>
          </w:tcPr>
          <w:p w14:paraId="33717A5A" w14:textId="54B9B219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36FA1CB" w14:textId="43754B5A" w:rsidR="000178D2" w:rsidRP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0178D2">
              <w:rPr>
                <w:rFonts w:asciiTheme="majorHAnsi" w:hAnsiTheme="majorHAnsi" w:cstheme="majorHAnsi"/>
              </w:rPr>
              <w:t>Implement graph module</w:t>
            </w:r>
            <w:r>
              <w:rPr>
                <w:rFonts w:asciiTheme="majorHAnsi" w:hAnsiTheme="majorHAnsi" w:cstheme="majorHAnsi"/>
              </w:rPr>
              <w:t xml:space="preserve"> (Java)</w:t>
            </w:r>
          </w:p>
        </w:tc>
        <w:tc>
          <w:tcPr>
            <w:tcW w:w="3119" w:type="dxa"/>
          </w:tcPr>
          <w:p w14:paraId="0C9EAD16" w14:textId="06C0A668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.java</w:t>
            </w:r>
          </w:p>
        </w:tc>
      </w:tr>
      <w:tr w:rsidR="000178D2" w:rsidRPr="00514BA4" w14:paraId="21624DFC" w14:textId="77777777" w:rsidTr="00EE62D6">
        <w:tc>
          <w:tcPr>
            <w:tcW w:w="1755" w:type="dxa"/>
          </w:tcPr>
          <w:p w14:paraId="63202E1F" w14:textId="6CCBCEF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4/2019</w:t>
            </w:r>
          </w:p>
        </w:tc>
        <w:tc>
          <w:tcPr>
            <w:tcW w:w="1081" w:type="dxa"/>
          </w:tcPr>
          <w:p w14:paraId="0417F86D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6A20F3E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322F865B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4964788" w14:textId="644219D0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443184D" w14:textId="56E528B6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D083164" w14:textId="2D02742E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4</w:t>
            </w:r>
          </w:p>
        </w:tc>
        <w:tc>
          <w:tcPr>
            <w:tcW w:w="1276" w:type="dxa"/>
          </w:tcPr>
          <w:p w14:paraId="4E5BA710" w14:textId="309653DD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21C0E58" w14:textId="65CF2483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595EFD44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2C26F57E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D24F392" w14:textId="6DA4A9CE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6113252B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24.pdf</w:t>
            </w:r>
          </w:p>
          <w:p w14:paraId="3685BAAA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21.pdf</w:t>
            </w:r>
          </w:p>
          <w:p w14:paraId="4356CFA5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5_Product_Backlog.pdf</w:t>
            </w:r>
          </w:p>
          <w:p w14:paraId="7DA0EAF2" w14:textId="7468B625" w:rsidR="000178D2" w:rsidRPr="00514BA4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5_Sprint_Backlog_and_Burnout_Chart.pdf</w:t>
            </w:r>
          </w:p>
        </w:tc>
      </w:tr>
      <w:tr w:rsidR="000178D2" w:rsidRPr="00514BA4" w14:paraId="62C45987" w14:textId="77777777" w:rsidTr="00EE62D6">
        <w:tc>
          <w:tcPr>
            <w:tcW w:w="1755" w:type="dxa"/>
          </w:tcPr>
          <w:p w14:paraId="588A6E10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1AD3F3E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7E6008C8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453DEA00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7346D9E3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0021DC25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2E072287" w14:textId="77777777" w:rsidR="000178D2" w:rsidRPr="00514BA4" w:rsidRDefault="000178D2" w:rsidP="000178D2">
            <w:pPr>
              <w:rPr>
                <w:rFonts w:asciiTheme="majorHAnsi" w:hAnsiTheme="majorHAnsi" w:cstheme="majorHAnsi"/>
              </w:rPr>
            </w:pPr>
          </w:p>
        </w:tc>
      </w:tr>
      <w:tr w:rsidR="00F9372B" w:rsidRPr="00514BA4" w14:paraId="73E3AF4C" w14:textId="77777777" w:rsidTr="00EE62D6">
        <w:tc>
          <w:tcPr>
            <w:tcW w:w="1755" w:type="dxa"/>
          </w:tcPr>
          <w:p w14:paraId="1BB840CE" w14:textId="05185728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</w:t>
            </w:r>
            <w:r>
              <w:rPr>
                <w:rFonts w:asciiTheme="majorHAnsi" w:hAnsiTheme="majorHAnsi" w:cstheme="majorHAnsi"/>
              </w:rPr>
              <w:t>25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069AE0A0" w14:textId="5F921E31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EA82008" w14:textId="21242409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2E1BECE" w14:textId="0F424CD1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0</w:t>
            </w:r>
          </w:p>
        </w:tc>
        <w:tc>
          <w:tcPr>
            <w:tcW w:w="1276" w:type="dxa"/>
          </w:tcPr>
          <w:p w14:paraId="7961ADE3" w14:textId="0AC4651C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58E17D" w14:textId="0C9EDF54" w:rsidR="00F9372B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product type (JUnit)</w:t>
            </w:r>
          </w:p>
        </w:tc>
        <w:tc>
          <w:tcPr>
            <w:tcW w:w="3119" w:type="dxa"/>
          </w:tcPr>
          <w:p w14:paraId="73CF5458" w14:textId="617D6D71" w:rsidR="00F9372B" w:rsidRPr="00514BA4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Test.java</w:t>
            </w:r>
          </w:p>
        </w:tc>
      </w:tr>
      <w:tr w:rsidR="00F9372B" w:rsidRPr="00514BA4" w14:paraId="1A3B3C3E" w14:textId="77777777" w:rsidTr="00EE62D6">
        <w:tc>
          <w:tcPr>
            <w:tcW w:w="1755" w:type="dxa"/>
          </w:tcPr>
          <w:p w14:paraId="3F4EACB2" w14:textId="10317BA6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</w:t>
            </w:r>
            <w:r>
              <w:rPr>
                <w:rFonts w:asciiTheme="majorHAnsi" w:hAnsiTheme="majorHAnsi" w:cstheme="majorHAnsi"/>
              </w:rPr>
              <w:t>26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4843F876" w14:textId="4174C8A4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29FB1DD" w14:textId="512D497F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37753CF" w14:textId="253D3264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1</w:t>
            </w:r>
          </w:p>
        </w:tc>
        <w:tc>
          <w:tcPr>
            <w:tcW w:w="1276" w:type="dxa"/>
          </w:tcPr>
          <w:p w14:paraId="43D71506" w14:textId="1443DEBB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4E6584" w14:textId="341907AB" w:rsidR="00F9372B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review type (JUnit)</w:t>
            </w:r>
          </w:p>
        </w:tc>
        <w:tc>
          <w:tcPr>
            <w:tcW w:w="3119" w:type="dxa"/>
          </w:tcPr>
          <w:p w14:paraId="339946BB" w14:textId="45E858D2" w:rsidR="00F9372B" w:rsidRPr="00514BA4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Test.java</w:t>
            </w:r>
          </w:p>
        </w:tc>
      </w:tr>
      <w:tr w:rsidR="006A2480" w:rsidRPr="00514BA4" w14:paraId="12A25DB9" w14:textId="77777777" w:rsidTr="00EE62D6">
        <w:tc>
          <w:tcPr>
            <w:tcW w:w="1755" w:type="dxa"/>
          </w:tcPr>
          <w:p w14:paraId="764DCD2A" w14:textId="0BC1FC2F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</w:t>
            </w:r>
            <w:r>
              <w:rPr>
                <w:rFonts w:asciiTheme="majorHAnsi" w:hAnsiTheme="majorHAnsi" w:cstheme="majorHAnsi"/>
              </w:rPr>
              <w:t>28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1C4BC4C" w14:textId="6F6782D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1378706D" w14:textId="711335E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E7DBDA6" w14:textId="247E39F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</w:t>
            </w: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276" w:type="dxa"/>
          </w:tcPr>
          <w:p w14:paraId="08E137B0" w14:textId="1BC01BF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3221F1F" w14:textId="37C7655E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s</w:t>
            </w:r>
            <w:r>
              <w:rPr>
                <w:rFonts w:asciiTheme="majorHAnsi" w:hAnsiTheme="majorHAnsi" w:cstheme="majorHAnsi"/>
              </w:rPr>
              <w:t>earch</w:t>
            </w:r>
            <w:r>
              <w:rPr>
                <w:rFonts w:asciiTheme="majorHAnsi" w:hAnsiTheme="majorHAnsi" w:cstheme="majorHAnsi"/>
              </w:rPr>
              <w:t xml:space="preserve">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</w:p>
        </w:tc>
        <w:tc>
          <w:tcPr>
            <w:tcW w:w="3119" w:type="dxa"/>
          </w:tcPr>
          <w:p w14:paraId="0F10CD58" w14:textId="5B350023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</w:t>
            </w:r>
            <w:r>
              <w:rPr>
                <w:rFonts w:asciiTheme="majorHAnsi" w:hAnsiTheme="majorHAnsi" w:cstheme="majorHAnsi"/>
              </w:rPr>
              <w:t>earch</w:t>
            </w:r>
            <w:r>
              <w:rPr>
                <w:rFonts w:asciiTheme="majorHAnsi" w:hAnsiTheme="majorHAnsi" w:cstheme="majorHAnsi"/>
              </w:rPr>
              <w:t>.java</w:t>
            </w:r>
          </w:p>
        </w:tc>
      </w:tr>
      <w:tr w:rsidR="006A2480" w:rsidRPr="00514BA4" w14:paraId="1D76583F" w14:textId="77777777" w:rsidTr="00EE62D6">
        <w:tc>
          <w:tcPr>
            <w:tcW w:w="1755" w:type="dxa"/>
          </w:tcPr>
          <w:p w14:paraId="44C0E092" w14:textId="3595CA8C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</w:t>
            </w:r>
            <w:r>
              <w:rPr>
                <w:rFonts w:asciiTheme="majorHAnsi" w:hAnsiTheme="majorHAnsi" w:cstheme="majorHAnsi"/>
              </w:rPr>
              <w:t>28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36741C9B" w14:textId="5B94A19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1F7A2613" w14:textId="7006E58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C13707C" w14:textId="53A0728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3</w:t>
            </w:r>
          </w:p>
        </w:tc>
        <w:tc>
          <w:tcPr>
            <w:tcW w:w="1276" w:type="dxa"/>
          </w:tcPr>
          <w:p w14:paraId="00CF06C3" w14:textId="4D56F3C5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14325C8" w14:textId="7788A0D6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sort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  <w:bookmarkStart w:id="0" w:name="_GoBack"/>
            <w:bookmarkEnd w:id="0"/>
          </w:p>
        </w:tc>
        <w:tc>
          <w:tcPr>
            <w:tcW w:w="3119" w:type="dxa"/>
          </w:tcPr>
          <w:p w14:paraId="280D3350" w14:textId="7C1E4BC0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.java</w:t>
            </w:r>
          </w:p>
        </w:tc>
      </w:tr>
      <w:tr w:rsidR="006A2480" w:rsidRPr="00514BA4" w14:paraId="3166774C" w14:textId="77777777" w:rsidTr="00EE62D6">
        <w:tc>
          <w:tcPr>
            <w:tcW w:w="1755" w:type="dxa"/>
          </w:tcPr>
          <w:p w14:paraId="1F6FB363" w14:textId="197B824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>03/3</w:t>
            </w:r>
            <w:r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1B419264" w14:textId="57CE040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3D99CD5C" w14:textId="157D521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06823C1" w14:textId="4BDFE23D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</w:t>
            </w: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276" w:type="dxa"/>
          </w:tcPr>
          <w:p w14:paraId="46307B14" w14:textId="4990F3F5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EE918C" w14:textId="4F8F1BD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Document </w:t>
            </w:r>
            <w:r>
              <w:rPr>
                <w:rFonts w:asciiTheme="majorHAnsi" w:hAnsiTheme="majorHAnsi" w:cstheme="majorHAnsi"/>
              </w:rPr>
              <w:t>graph</w:t>
            </w:r>
            <w:r>
              <w:rPr>
                <w:rFonts w:asciiTheme="majorHAnsi" w:hAnsiTheme="majorHAnsi" w:cstheme="majorHAnsi"/>
              </w:rPr>
              <w:t xml:space="preserve">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</w:p>
        </w:tc>
        <w:tc>
          <w:tcPr>
            <w:tcW w:w="3119" w:type="dxa"/>
          </w:tcPr>
          <w:p w14:paraId="7752752F" w14:textId="0BA4F6D8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</w:t>
            </w:r>
            <w:r>
              <w:rPr>
                <w:rFonts w:asciiTheme="majorHAnsi" w:hAnsiTheme="majorHAnsi" w:cstheme="majorHAnsi"/>
              </w:rPr>
              <w:t>.java</w:t>
            </w:r>
          </w:p>
        </w:tc>
      </w:tr>
      <w:tr w:rsidR="006A2480" w:rsidRPr="00514BA4" w14:paraId="7C275992" w14:textId="77777777" w:rsidTr="00EE62D6">
        <w:tc>
          <w:tcPr>
            <w:tcW w:w="1755" w:type="dxa"/>
          </w:tcPr>
          <w:p w14:paraId="7E47F429" w14:textId="5B621A4B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</w:t>
            </w:r>
            <w:r>
              <w:rPr>
                <w:rFonts w:asciiTheme="majorHAnsi" w:hAnsiTheme="majorHAnsi" w:cstheme="majorHAnsi"/>
              </w:rPr>
              <w:t>31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96EB744" w14:textId="591188FE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1779749C" w14:textId="32120B4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97B5466" w14:textId="31DED87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5</w:t>
            </w:r>
          </w:p>
        </w:tc>
        <w:tc>
          <w:tcPr>
            <w:tcW w:w="1276" w:type="dxa"/>
          </w:tcPr>
          <w:p w14:paraId="7B618AB8" w14:textId="4EB1C0F2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813A17D" w14:textId="4C2BD81F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graph module (JUnit)</w:t>
            </w:r>
          </w:p>
        </w:tc>
        <w:tc>
          <w:tcPr>
            <w:tcW w:w="3119" w:type="dxa"/>
          </w:tcPr>
          <w:p w14:paraId="542720EF" w14:textId="4E9F72B8" w:rsidR="006A2480" w:rsidRPr="00514BA4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Test.java</w:t>
            </w:r>
          </w:p>
        </w:tc>
      </w:tr>
      <w:tr w:rsidR="006A2480" w:rsidRPr="00514BA4" w14:paraId="029C1971" w14:textId="77777777" w:rsidTr="00EE62D6">
        <w:tc>
          <w:tcPr>
            <w:tcW w:w="1755" w:type="dxa"/>
          </w:tcPr>
          <w:p w14:paraId="615E3DB3" w14:textId="290CFBF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</w:t>
            </w:r>
            <w:r>
              <w:rPr>
                <w:rFonts w:asciiTheme="majorHAnsi" w:hAnsiTheme="majorHAnsi" w:cstheme="majorHAnsi"/>
              </w:rPr>
              <w:t>31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1D6947BA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AF15F8B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8EB4172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771F09D" w14:textId="043A8643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6928A926" w14:textId="543D75A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7EE0938" w14:textId="62665E9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6</w:t>
            </w:r>
          </w:p>
        </w:tc>
        <w:tc>
          <w:tcPr>
            <w:tcW w:w="1276" w:type="dxa"/>
          </w:tcPr>
          <w:p w14:paraId="61E49131" w14:textId="469EB0A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0EBA93E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BC8A0A9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AC87E3C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8A2FB91" w14:textId="589FB3F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01C7E15A" w14:textId="3673ED6B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</w:t>
            </w:r>
            <w:r>
              <w:rPr>
                <w:rFonts w:asciiTheme="majorHAnsi" w:hAnsiTheme="majorHAnsi" w:cstheme="majorHAnsi"/>
              </w:rPr>
              <w:t>31</w:t>
            </w:r>
            <w:r>
              <w:rPr>
                <w:rFonts w:asciiTheme="majorHAnsi" w:hAnsiTheme="majorHAnsi" w:cstheme="majorHAnsi"/>
              </w:rPr>
              <w:t>.pdf</w:t>
            </w:r>
          </w:p>
          <w:p w14:paraId="6C1CEC45" w14:textId="66EB7567" w:rsidR="006A2480" w:rsidRDefault="006A2480" w:rsidP="006A2480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2</w:t>
            </w:r>
            <w:r>
              <w:rPr>
                <w:rFonts w:asciiTheme="majorHAnsi" w:hAnsiTheme="majorHAnsi" w:cstheme="majorHAnsi"/>
              </w:rPr>
              <w:t>8</w:t>
            </w:r>
            <w:r>
              <w:rPr>
                <w:rFonts w:asciiTheme="majorHAnsi" w:hAnsiTheme="majorHAnsi" w:cstheme="majorHAnsi"/>
              </w:rPr>
              <w:t>.pdf</w:t>
            </w:r>
          </w:p>
          <w:p w14:paraId="2CA10436" w14:textId="3C53F44D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>
              <w:rPr>
                <w:rFonts w:asciiTheme="majorHAnsi" w:hAnsiTheme="majorHAnsi" w:cstheme="majorHAnsi"/>
              </w:rPr>
              <w:t>6</w:t>
            </w:r>
            <w:r>
              <w:rPr>
                <w:rFonts w:asciiTheme="majorHAnsi" w:hAnsiTheme="majorHAnsi" w:cstheme="majorHAnsi"/>
              </w:rPr>
              <w:t>_Product_Backlog.pdf</w:t>
            </w:r>
          </w:p>
          <w:p w14:paraId="3F999955" w14:textId="75CB939D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>
              <w:rPr>
                <w:rFonts w:asciiTheme="majorHAnsi" w:hAnsiTheme="majorHAnsi" w:cstheme="majorHAnsi"/>
              </w:rPr>
              <w:t>6</w:t>
            </w:r>
            <w:r>
              <w:rPr>
                <w:rFonts w:asciiTheme="majorHAnsi" w:hAnsiTheme="majorHAnsi" w:cstheme="majorHAnsi"/>
              </w:rPr>
              <w:t>_Sprint_Backlog_and_Burnout_Chart.pdf</w:t>
            </w:r>
          </w:p>
        </w:tc>
      </w:tr>
      <w:tr w:rsidR="006A2480" w:rsidRPr="00514BA4" w14:paraId="273BB967" w14:textId="77777777" w:rsidTr="00EE62D6">
        <w:tc>
          <w:tcPr>
            <w:tcW w:w="1755" w:type="dxa"/>
          </w:tcPr>
          <w:p w14:paraId="2505A7AD" w14:textId="416BB3F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64FE4E52" w14:textId="1E0859D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0B0F7BA8" w14:textId="2578956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6C0783AA" w14:textId="67904A2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77531454" w14:textId="6F0D2D5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493FD938" w14:textId="50EB5448" w:rsidR="006A2480" w:rsidRDefault="006A2480" w:rsidP="006A248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317D192E" w14:textId="176D232E" w:rsidR="006A2480" w:rsidRPr="00514BA4" w:rsidRDefault="006A2480" w:rsidP="006A2480">
            <w:pPr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F73B51">
      <w:pPr>
        <w:jc w:val="center"/>
        <w:rPr>
          <w:rFonts w:asciiTheme="majorHAnsi" w:hAnsiTheme="majorHAnsi" w:cstheme="majorHAnsi"/>
        </w:rPr>
      </w:pPr>
    </w:p>
    <w:sectPr w:rsidR="00B72311" w:rsidRPr="00514BA4" w:rsidSect="00E65E0E">
      <w:foot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F1F4A" w14:textId="77777777" w:rsidR="00A3393B" w:rsidRDefault="00A3393B" w:rsidP="00B72311">
      <w:pPr>
        <w:spacing w:after="0" w:line="240" w:lineRule="auto"/>
      </w:pPr>
      <w:r>
        <w:separator/>
      </w:r>
    </w:p>
  </w:endnote>
  <w:endnote w:type="continuationSeparator" w:id="0">
    <w:p w14:paraId="481187FE" w14:textId="77777777" w:rsidR="00A3393B" w:rsidRDefault="00A3393B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4DCB1F" w14:textId="77777777" w:rsidR="00A3393B" w:rsidRDefault="00A3393B" w:rsidP="00B72311">
      <w:pPr>
        <w:spacing w:after="0" w:line="240" w:lineRule="auto"/>
      </w:pPr>
      <w:r>
        <w:separator/>
      </w:r>
    </w:p>
  </w:footnote>
  <w:footnote w:type="continuationSeparator" w:id="0">
    <w:p w14:paraId="69F414B5" w14:textId="77777777" w:rsidR="00A3393B" w:rsidRDefault="00A3393B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00EFA"/>
    <w:multiLevelType w:val="hybridMultilevel"/>
    <w:tmpl w:val="761CA5C2"/>
    <w:lvl w:ilvl="0" w:tplc="1FC8BAE4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F5C4E"/>
    <w:multiLevelType w:val="hybridMultilevel"/>
    <w:tmpl w:val="833886A6"/>
    <w:lvl w:ilvl="0" w:tplc="3104C34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FB72D3"/>
    <w:multiLevelType w:val="hybridMultilevel"/>
    <w:tmpl w:val="2B526300"/>
    <w:lvl w:ilvl="0" w:tplc="D724FAEE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146D2"/>
    <w:multiLevelType w:val="hybridMultilevel"/>
    <w:tmpl w:val="407436EE"/>
    <w:lvl w:ilvl="0" w:tplc="413ABE40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D900E0"/>
    <w:multiLevelType w:val="hybridMultilevel"/>
    <w:tmpl w:val="60D8AD42"/>
    <w:lvl w:ilvl="0" w:tplc="9A6EEEB6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21419"/>
    <w:multiLevelType w:val="hybridMultilevel"/>
    <w:tmpl w:val="F2205686"/>
    <w:lvl w:ilvl="0" w:tplc="E27A0354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3F2079"/>
    <w:multiLevelType w:val="hybridMultilevel"/>
    <w:tmpl w:val="2EBC2708"/>
    <w:lvl w:ilvl="0" w:tplc="01E2A2D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10"/>
  </w:num>
  <w:num w:numId="4">
    <w:abstractNumId w:val="3"/>
  </w:num>
  <w:num w:numId="5">
    <w:abstractNumId w:val="2"/>
  </w:num>
  <w:num w:numId="6">
    <w:abstractNumId w:val="5"/>
  </w:num>
  <w:num w:numId="7">
    <w:abstractNumId w:val="13"/>
  </w:num>
  <w:num w:numId="8">
    <w:abstractNumId w:val="6"/>
  </w:num>
  <w:num w:numId="9">
    <w:abstractNumId w:val="4"/>
  </w:num>
  <w:num w:numId="10">
    <w:abstractNumId w:val="12"/>
  </w:num>
  <w:num w:numId="11">
    <w:abstractNumId w:val="8"/>
  </w:num>
  <w:num w:numId="12">
    <w:abstractNumId w:val="1"/>
  </w:num>
  <w:num w:numId="13">
    <w:abstractNumId w:val="11"/>
  </w:num>
  <w:num w:numId="14">
    <w:abstractNumId w:val="7"/>
  </w:num>
  <w:num w:numId="15">
    <w:abstractNumId w:val="9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rwUAx1ayAywAAAA="/>
  </w:docVars>
  <w:rsids>
    <w:rsidRoot w:val="003C36DA"/>
    <w:rsid w:val="000178D2"/>
    <w:rsid w:val="000F3A83"/>
    <w:rsid w:val="00187456"/>
    <w:rsid w:val="0019181A"/>
    <w:rsid w:val="001F38B5"/>
    <w:rsid w:val="00243079"/>
    <w:rsid w:val="00253DA8"/>
    <w:rsid w:val="002F7106"/>
    <w:rsid w:val="003068BA"/>
    <w:rsid w:val="00313722"/>
    <w:rsid w:val="00363528"/>
    <w:rsid w:val="00372815"/>
    <w:rsid w:val="00376013"/>
    <w:rsid w:val="003B28D3"/>
    <w:rsid w:val="003C36DA"/>
    <w:rsid w:val="00514BA4"/>
    <w:rsid w:val="005A144E"/>
    <w:rsid w:val="005F2F84"/>
    <w:rsid w:val="006153F3"/>
    <w:rsid w:val="006A2480"/>
    <w:rsid w:val="00731010"/>
    <w:rsid w:val="007D7AB0"/>
    <w:rsid w:val="00805046"/>
    <w:rsid w:val="008274FF"/>
    <w:rsid w:val="008C7193"/>
    <w:rsid w:val="0093257F"/>
    <w:rsid w:val="00934001"/>
    <w:rsid w:val="0093798C"/>
    <w:rsid w:val="009E2B67"/>
    <w:rsid w:val="00A17A3C"/>
    <w:rsid w:val="00A3393B"/>
    <w:rsid w:val="00A34B13"/>
    <w:rsid w:val="00A72229"/>
    <w:rsid w:val="00AD6F21"/>
    <w:rsid w:val="00B72311"/>
    <w:rsid w:val="00B93CFA"/>
    <w:rsid w:val="00C5028E"/>
    <w:rsid w:val="00CB055F"/>
    <w:rsid w:val="00CB4F0E"/>
    <w:rsid w:val="00CC4053"/>
    <w:rsid w:val="00D71D43"/>
    <w:rsid w:val="00E40439"/>
    <w:rsid w:val="00E65E0E"/>
    <w:rsid w:val="00EE2007"/>
    <w:rsid w:val="00EE62D6"/>
    <w:rsid w:val="00F73B51"/>
    <w:rsid w:val="00F75C64"/>
    <w:rsid w:val="00F9372B"/>
    <w:rsid w:val="00FD162A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DA3B5290-90E6-4031-A21C-01763EB5D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  <w:style w:type="character" w:styleId="Hyperlink">
    <w:name w:val="Hyperlink"/>
    <w:basedOn w:val="DefaultParagraphFont"/>
    <w:uiPriority w:val="99"/>
    <w:unhideWhenUsed/>
    <w:rsid w:val="00EE6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2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3</cp:revision>
  <dcterms:created xsi:type="dcterms:W3CDTF">2019-03-10T23:24:00Z</dcterms:created>
  <dcterms:modified xsi:type="dcterms:W3CDTF">2019-03-30T23:24:00Z</dcterms:modified>
</cp:coreProperties>
</file>